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5F1EAE" w14:paraId="0D1D8222" w14:textId="77777777" w:rsidTr="003053FD">
        <w:trPr>
          <w:trHeight w:val="841"/>
        </w:trPr>
        <w:tc>
          <w:tcPr>
            <w:tcW w:w="4508" w:type="dxa"/>
          </w:tcPr>
          <w:p w14:paraId="6182364D" w14:textId="41A1ACE2" w:rsidR="005F1EAE" w:rsidRDefault="005F1EAE" w:rsidP="003053FD">
            <w:r>
              <w:t xml:space="preserve">Developer Accountable: </w:t>
            </w:r>
            <w:r w:rsidR="00A43701">
              <w:t>Isaac</w:t>
            </w:r>
          </w:p>
          <w:p w14:paraId="5B6A0E2C" w14:textId="208CE75B" w:rsidR="005F1EAE" w:rsidRDefault="005F1EAE" w:rsidP="003053FD">
            <w:r>
              <w:t xml:space="preserve">Start Date: </w:t>
            </w:r>
            <w:r w:rsidR="00F0768C">
              <w:t>10</w:t>
            </w:r>
            <w:r w:rsidR="004C767B">
              <w:t>/04</w:t>
            </w:r>
          </w:p>
          <w:p w14:paraId="0EAEA4E6" w14:textId="4DD351B6" w:rsidR="005F1EAE" w:rsidRDefault="005F1EAE" w:rsidP="003053FD">
            <w:r>
              <w:t xml:space="preserve">Due Date:  </w:t>
            </w:r>
            <w:r w:rsidR="004C767B">
              <w:t>1</w:t>
            </w:r>
            <w:r w:rsidR="00F0768C">
              <w:t>7</w:t>
            </w:r>
            <w:r w:rsidR="004C767B">
              <w:t>/04</w:t>
            </w:r>
          </w:p>
        </w:tc>
        <w:tc>
          <w:tcPr>
            <w:tcW w:w="4508" w:type="dxa"/>
          </w:tcPr>
          <w:p w14:paraId="5CF8C925" w14:textId="543121C8" w:rsidR="005F1EAE" w:rsidRDefault="005F1EAE" w:rsidP="003053FD">
            <w:r>
              <w:t xml:space="preserve">Supervising Engineer: </w:t>
            </w:r>
            <w:r w:rsidR="004C767B">
              <w:t>Pat H</w:t>
            </w:r>
          </w:p>
          <w:p w14:paraId="4F49761E" w14:textId="04879C1A" w:rsidR="005F1EAE" w:rsidRDefault="005F1EAE" w:rsidP="003053FD">
            <w:r>
              <w:t xml:space="preserve">Milestone commission: </w:t>
            </w:r>
            <w:r w:rsidR="000923DB">
              <w:t>03/04</w:t>
            </w:r>
          </w:p>
          <w:p w14:paraId="50454965" w14:textId="77777777" w:rsidR="005F1EAE" w:rsidRDefault="005F1EAE" w:rsidP="003053FD">
            <w:r>
              <w:t xml:space="preserve">Milestone Completion: </w:t>
            </w:r>
          </w:p>
        </w:tc>
      </w:tr>
      <w:tr w:rsidR="005F1EAE" w14:paraId="5613406A" w14:textId="77777777" w:rsidTr="00AE40BF">
        <w:trPr>
          <w:trHeight w:val="980"/>
        </w:trPr>
        <w:tc>
          <w:tcPr>
            <w:tcW w:w="9016" w:type="dxa"/>
            <w:gridSpan w:val="2"/>
          </w:tcPr>
          <w:p w14:paraId="294BF7C8" w14:textId="435BD373" w:rsidR="005F1EAE" w:rsidRDefault="005F1EAE" w:rsidP="003053FD">
            <w:r>
              <w:t>Task:</w:t>
            </w:r>
          </w:p>
          <w:p w14:paraId="626D84E0" w14:textId="0B737EE6" w:rsidR="005F1EAE" w:rsidRDefault="00F0768C" w:rsidP="003053FD">
            <w:r>
              <w:t xml:space="preserve">Organise the wiring </w:t>
            </w:r>
            <w:r w:rsidR="000B283E">
              <w:t>of the robot and implement addi</w:t>
            </w:r>
            <w:r w:rsidR="007308DD">
              <w:t>tional sensors</w:t>
            </w:r>
          </w:p>
          <w:p w14:paraId="026ED72B" w14:textId="77777777" w:rsidR="005F1EAE" w:rsidRDefault="005F1EAE" w:rsidP="003053FD"/>
          <w:p w14:paraId="71412FC3" w14:textId="77777777" w:rsidR="005F1EAE" w:rsidRDefault="005F1EAE" w:rsidP="003053FD">
            <w:r>
              <w:t>Success Criteria:</w:t>
            </w:r>
          </w:p>
          <w:p w14:paraId="6CD22CF2" w14:textId="09BA9C15" w:rsidR="005F1EAE" w:rsidRDefault="007308DD" w:rsidP="003053FD">
            <w:r>
              <w:t>Wires are neat and tidy</w:t>
            </w:r>
          </w:p>
        </w:tc>
      </w:tr>
    </w:tbl>
    <w:p w14:paraId="46C691DD" w14:textId="4AD696E3" w:rsidR="005F1EAE" w:rsidRDefault="005F1EAE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5F1EAE" w14:paraId="4D890FF6" w14:textId="77777777" w:rsidTr="003053FD">
        <w:trPr>
          <w:trHeight w:val="841"/>
        </w:trPr>
        <w:tc>
          <w:tcPr>
            <w:tcW w:w="4508" w:type="dxa"/>
          </w:tcPr>
          <w:p w14:paraId="0AE23BC7" w14:textId="2563F544" w:rsidR="005F1EAE" w:rsidRDefault="005F1EAE" w:rsidP="003053FD">
            <w:r>
              <w:t xml:space="preserve">Developer Accountable: </w:t>
            </w:r>
            <w:r w:rsidR="00E93F45">
              <w:t>Josh</w:t>
            </w:r>
          </w:p>
          <w:p w14:paraId="241BEEB4" w14:textId="52C74117" w:rsidR="005F1EAE" w:rsidRDefault="005F1EAE" w:rsidP="003053FD">
            <w:bookmarkStart w:id="0" w:name="_GoBack"/>
            <w:bookmarkEnd w:id="0"/>
            <w:r>
              <w:t xml:space="preserve">Start Date: </w:t>
            </w:r>
            <w:r w:rsidR="00AE5187">
              <w:t>03/04</w:t>
            </w:r>
          </w:p>
          <w:p w14:paraId="5EA125B6" w14:textId="0C3FE850" w:rsidR="005F1EAE" w:rsidRDefault="005F1EAE" w:rsidP="003053FD">
            <w:r>
              <w:t xml:space="preserve">Due Date:  </w:t>
            </w:r>
            <w:r w:rsidR="000923DB">
              <w:t>10/04</w:t>
            </w:r>
          </w:p>
        </w:tc>
        <w:tc>
          <w:tcPr>
            <w:tcW w:w="4508" w:type="dxa"/>
          </w:tcPr>
          <w:p w14:paraId="6730AB67" w14:textId="5032D5BA" w:rsidR="005F1EAE" w:rsidRDefault="005F1EAE" w:rsidP="003053FD">
            <w:r>
              <w:t xml:space="preserve">Supervising Engineer: </w:t>
            </w:r>
            <w:r w:rsidR="000923DB">
              <w:t>Pat H</w:t>
            </w:r>
          </w:p>
          <w:p w14:paraId="512C8B06" w14:textId="1F2FDB5C" w:rsidR="005F1EAE" w:rsidRDefault="005F1EAE" w:rsidP="003053FD">
            <w:r>
              <w:t xml:space="preserve">Milestone commission: </w:t>
            </w:r>
            <w:r w:rsidR="000923DB">
              <w:t>03/04</w:t>
            </w:r>
          </w:p>
          <w:p w14:paraId="34DE41A4" w14:textId="77777777" w:rsidR="005F1EAE" w:rsidRDefault="005F1EAE" w:rsidP="003053FD">
            <w:r>
              <w:t xml:space="preserve">Milestone Completion: </w:t>
            </w:r>
          </w:p>
        </w:tc>
      </w:tr>
      <w:tr w:rsidR="005F1EAE" w14:paraId="745E56F5" w14:textId="77777777" w:rsidTr="00D44CD8">
        <w:trPr>
          <w:trHeight w:val="1377"/>
        </w:trPr>
        <w:tc>
          <w:tcPr>
            <w:tcW w:w="9016" w:type="dxa"/>
            <w:gridSpan w:val="2"/>
          </w:tcPr>
          <w:p w14:paraId="1E3632FA" w14:textId="77777777" w:rsidR="005F1EAE" w:rsidRDefault="005F1EAE" w:rsidP="003053FD">
            <w:r>
              <w:t>Task:</w:t>
            </w:r>
          </w:p>
          <w:p w14:paraId="204E55CC" w14:textId="7BE8C0B8" w:rsidR="005F1EAE" w:rsidRDefault="00E93F45" w:rsidP="003053FD">
            <w:r>
              <w:t xml:space="preserve">Clean up library, Implement urn function </w:t>
            </w:r>
          </w:p>
          <w:p w14:paraId="762A8536" w14:textId="77777777" w:rsidR="005F1EAE" w:rsidRDefault="005F1EAE" w:rsidP="003053FD"/>
          <w:p w14:paraId="584567FE" w14:textId="77777777" w:rsidR="005F1EAE" w:rsidRDefault="005F1EAE" w:rsidP="003053FD">
            <w:r>
              <w:t>Success Criteria:</w:t>
            </w:r>
          </w:p>
          <w:p w14:paraId="79B37361" w14:textId="5FE7FD42" w:rsidR="005F1EAE" w:rsidRDefault="00E224BB" w:rsidP="003053FD">
            <w:r>
              <w:t xml:space="preserve">Basic logic for the </w:t>
            </w:r>
            <w:r w:rsidR="00D44CD8">
              <w:t>track types which can be later implemented in code</w:t>
            </w:r>
          </w:p>
        </w:tc>
      </w:tr>
    </w:tbl>
    <w:p w14:paraId="27D9AD5A" w14:textId="7D9ECEE8" w:rsidR="005F1EAE" w:rsidRDefault="005F1EAE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AE40BF" w14:paraId="671574DA" w14:textId="77777777" w:rsidTr="00FF1BA8">
        <w:trPr>
          <w:trHeight w:val="841"/>
        </w:trPr>
        <w:tc>
          <w:tcPr>
            <w:tcW w:w="4508" w:type="dxa"/>
          </w:tcPr>
          <w:p w14:paraId="220A1362" w14:textId="2544B349" w:rsidR="00AE40BF" w:rsidRDefault="00AE40BF" w:rsidP="00FF1BA8">
            <w:r>
              <w:t>Developer Accountable: Jo</w:t>
            </w:r>
            <w:r w:rsidR="00B55655">
              <w:t>el</w:t>
            </w:r>
          </w:p>
          <w:p w14:paraId="77965863" w14:textId="77777777" w:rsidR="00AE40BF" w:rsidRDefault="00AE40BF" w:rsidP="00FF1BA8">
            <w:r>
              <w:t>Start Date: 03/04</w:t>
            </w:r>
          </w:p>
          <w:p w14:paraId="5DC9BA3C" w14:textId="77777777" w:rsidR="00AE40BF" w:rsidRDefault="00AE40BF" w:rsidP="00FF1BA8">
            <w:r>
              <w:t>Due Date:  10/04</w:t>
            </w:r>
          </w:p>
        </w:tc>
        <w:tc>
          <w:tcPr>
            <w:tcW w:w="4508" w:type="dxa"/>
          </w:tcPr>
          <w:p w14:paraId="1EFA7BC5" w14:textId="77777777" w:rsidR="00AE40BF" w:rsidRDefault="00AE40BF" w:rsidP="00FF1BA8">
            <w:r>
              <w:t>Supervising Engineer: Pat H</w:t>
            </w:r>
          </w:p>
          <w:p w14:paraId="0A6B0498" w14:textId="77777777" w:rsidR="00AE40BF" w:rsidRDefault="00AE40BF" w:rsidP="00FF1BA8">
            <w:r>
              <w:t>Milestone commission: 03/04</w:t>
            </w:r>
          </w:p>
          <w:p w14:paraId="469BEE65" w14:textId="77777777" w:rsidR="00AE40BF" w:rsidRDefault="00AE40BF" w:rsidP="00FF1BA8">
            <w:r>
              <w:t xml:space="preserve">Milestone Completion: </w:t>
            </w:r>
          </w:p>
        </w:tc>
      </w:tr>
      <w:tr w:rsidR="00AE40BF" w14:paraId="7224FC50" w14:textId="77777777" w:rsidTr="00FF1BA8">
        <w:trPr>
          <w:trHeight w:val="1377"/>
        </w:trPr>
        <w:tc>
          <w:tcPr>
            <w:tcW w:w="9016" w:type="dxa"/>
            <w:gridSpan w:val="2"/>
          </w:tcPr>
          <w:p w14:paraId="3D30B912" w14:textId="77777777" w:rsidR="00AE40BF" w:rsidRDefault="00AE40BF" w:rsidP="00FF1BA8">
            <w:r>
              <w:t>Task:</w:t>
            </w:r>
          </w:p>
          <w:p w14:paraId="1138B445" w14:textId="36E769FE" w:rsidR="00AE40BF" w:rsidRDefault="009C07F0" w:rsidP="00FF1BA8">
            <w:r>
              <w:t xml:space="preserve">Clean up code functions and build a code library </w:t>
            </w:r>
          </w:p>
          <w:p w14:paraId="47686E8B" w14:textId="77777777" w:rsidR="00AE40BF" w:rsidRDefault="00AE40BF" w:rsidP="00FF1BA8"/>
          <w:p w14:paraId="0C659C2C" w14:textId="77777777" w:rsidR="00AE40BF" w:rsidRDefault="00AE40BF" w:rsidP="00FF1BA8">
            <w:r>
              <w:t>Success Criteria:</w:t>
            </w:r>
          </w:p>
          <w:p w14:paraId="3124F703" w14:textId="001B1E65" w:rsidR="00AE40BF" w:rsidRDefault="009C07F0" w:rsidP="00FF1BA8">
            <w:r>
              <w:t>.</w:t>
            </w:r>
            <w:proofErr w:type="spellStart"/>
            <w:r>
              <w:t>cpp</w:t>
            </w:r>
            <w:proofErr w:type="spellEnd"/>
            <w:r>
              <w:t xml:space="preserve"> library with all functions built to date and .h file with </w:t>
            </w:r>
            <w:r w:rsidR="000A79E9">
              <w:t>well commented function declarations</w:t>
            </w:r>
          </w:p>
        </w:tc>
      </w:tr>
    </w:tbl>
    <w:p w14:paraId="0FF07B2E" w14:textId="77777777" w:rsidR="00AE40BF" w:rsidRDefault="00AE40BF" w:rsidP="00AE40BF"/>
    <w:p w14:paraId="50748B1F" w14:textId="77777777" w:rsidR="00AE40BF" w:rsidRDefault="00AE40BF"/>
    <w:sectPr w:rsidR="00AE40B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2NrcwMTIyNbIwNDBW0lEKTi0uzszPAykwqgUAcfqSqiwAAAA="/>
  </w:docVars>
  <w:rsids>
    <w:rsidRoot w:val="005F1EAE"/>
    <w:rsid w:val="000923DB"/>
    <w:rsid w:val="000A79E9"/>
    <w:rsid w:val="000B283E"/>
    <w:rsid w:val="00402A69"/>
    <w:rsid w:val="004C767B"/>
    <w:rsid w:val="004E6EF1"/>
    <w:rsid w:val="005F1EAE"/>
    <w:rsid w:val="0060429F"/>
    <w:rsid w:val="007308DD"/>
    <w:rsid w:val="009C07F0"/>
    <w:rsid w:val="00A43701"/>
    <w:rsid w:val="00AE40BF"/>
    <w:rsid w:val="00AE5187"/>
    <w:rsid w:val="00B55655"/>
    <w:rsid w:val="00D43685"/>
    <w:rsid w:val="00D44CD8"/>
    <w:rsid w:val="00D831E0"/>
    <w:rsid w:val="00E224BB"/>
    <w:rsid w:val="00E93F45"/>
    <w:rsid w:val="00F0768C"/>
    <w:rsid w:val="00F236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CC2586"/>
  <w15:chartTrackingRefBased/>
  <w15:docId w15:val="{57D26C30-E34E-4184-A52B-AC211C9111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5F1EA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F1EA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1</Pages>
  <Words>129</Words>
  <Characters>73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trick Harper</dc:creator>
  <cp:keywords/>
  <dc:description/>
  <cp:lastModifiedBy>Josh Bywater</cp:lastModifiedBy>
  <cp:revision>19</cp:revision>
  <dcterms:created xsi:type="dcterms:W3CDTF">2020-03-23T10:48:00Z</dcterms:created>
  <dcterms:modified xsi:type="dcterms:W3CDTF">2020-04-09T22:30:00Z</dcterms:modified>
</cp:coreProperties>
</file>